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6E3" w:rsidRDefault="00C42E38">
      <w:pPr>
        <w:rPr>
          <w:rFonts w:hint="cs"/>
          <w:rtl/>
          <w:lang w:bidi="ar-EG"/>
        </w:rPr>
      </w:pPr>
      <w:r>
        <w:rPr>
          <w:rFonts w:ascii="Arial"/>
          <w:noProof/>
          <w:sz w:val="20"/>
        </w:rPr>
        <w:drawing>
          <wp:inline distT="0" distB="0" distL="0" distR="0" wp14:anchorId="00FE72EA" wp14:editId="3C8B1A2E">
            <wp:extent cx="5943600" cy="7924800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A46E3" w:rsidSect="003500FA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TE3AEILC3MLSyUdpeDU4uLM/DyQAsNaAIOa/rUsAAAA"/>
  </w:docVars>
  <w:rsids>
    <w:rsidRoot w:val="00C42E38"/>
    <w:rsid w:val="003500FA"/>
    <w:rsid w:val="006A46E3"/>
    <w:rsid w:val="00C42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E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E3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E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E3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usein Hasan</dc:creator>
  <cp:lastModifiedBy>Iman Husein Hasan</cp:lastModifiedBy>
  <cp:revision>1</cp:revision>
  <dcterms:created xsi:type="dcterms:W3CDTF">2019-04-10T04:38:00Z</dcterms:created>
  <dcterms:modified xsi:type="dcterms:W3CDTF">2019-04-10T04:38:00Z</dcterms:modified>
</cp:coreProperties>
</file>